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d1c4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5dfcd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78a7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938d6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29f71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edb93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716b72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ceb3ca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2T12:51:30Z</dcterms:created>
  <dcterms:modified xsi:type="dcterms:W3CDTF">2021-12-02T12:51:30Z</dcterms:modified>
</cp:coreProperties>
</file>